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3CF" w:rsidRPr="006D403B" w:rsidRDefault="00D143CF" w:rsidP="00D143CF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D403B">
        <w:rPr>
          <w:rFonts w:ascii="Times New Roman" w:hAnsi="Times New Roman" w:cs="Times New Roman"/>
          <w:b/>
          <w:sz w:val="18"/>
          <w:szCs w:val="18"/>
        </w:rPr>
        <w:t>T.C.</w:t>
      </w:r>
    </w:p>
    <w:p w:rsidR="00D143CF" w:rsidRPr="006D403B" w:rsidRDefault="00D143CF" w:rsidP="00D143CF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D403B">
        <w:rPr>
          <w:rFonts w:ascii="Times New Roman" w:hAnsi="Times New Roman" w:cs="Times New Roman"/>
          <w:b/>
          <w:sz w:val="18"/>
          <w:szCs w:val="18"/>
        </w:rPr>
        <w:t xml:space="preserve">MUĞLA SITKI KOÇMAN ÜNİVERSİTESİ / FETHİYE SAĞLIK BİLİMLERİ FAKÜLTESİ / BESLENME ve DİYETETİK BÖLÜMÜ                                                                                                                  </w:t>
      </w:r>
      <w:r w:rsidR="006D403B">
        <w:rPr>
          <w:rFonts w:ascii="Times New Roman" w:hAnsi="Times New Roman" w:cs="Times New Roman"/>
          <w:b/>
          <w:sz w:val="18"/>
          <w:szCs w:val="18"/>
        </w:rPr>
        <w:t xml:space="preserve">                            202</w:t>
      </w:r>
      <w:r w:rsidR="001C266A">
        <w:rPr>
          <w:rFonts w:ascii="Times New Roman" w:hAnsi="Times New Roman" w:cs="Times New Roman"/>
          <w:b/>
          <w:sz w:val="18"/>
          <w:szCs w:val="18"/>
        </w:rPr>
        <w:t>3</w:t>
      </w:r>
      <w:r w:rsidR="006D403B">
        <w:rPr>
          <w:rFonts w:ascii="Times New Roman" w:hAnsi="Times New Roman" w:cs="Times New Roman"/>
          <w:b/>
          <w:sz w:val="18"/>
          <w:szCs w:val="18"/>
        </w:rPr>
        <w:t>-202</w:t>
      </w:r>
      <w:r w:rsidR="001C266A">
        <w:rPr>
          <w:rFonts w:ascii="Times New Roman" w:hAnsi="Times New Roman" w:cs="Times New Roman"/>
          <w:b/>
          <w:sz w:val="18"/>
          <w:szCs w:val="18"/>
        </w:rPr>
        <w:t>4</w:t>
      </w:r>
      <w:r w:rsidRPr="006D403B">
        <w:rPr>
          <w:rFonts w:ascii="Times New Roman" w:hAnsi="Times New Roman" w:cs="Times New Roman"/>
          <w:b/>
          <w:sz w:val="18"/>
          <w:szCs w:val="18"/>
        </w:rPr>
        <w:t xml:space="preserve"> EĞİTİM-ÖĞR</w:t>
      </w:r>
      <w:r w:rsidR="006D403B">
        <w:rPr>
          <w:rFonts w:ascii="Times New Roman" w:hAnsi="Times New Roman" w:cs="Times New Roman"/>
          <w:b/>
          <w:sz w:val="18"/>
          <w:szCs w:val="18"/>
        </w:rPr>
        <w:t>ETİM YILI</w:t>
      </w:r>
      <w:r w:rsidR="006A527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630067">
        <w:rPr>
          <w:rFonts w:ascii="Times New Roman" w:hAnsi="Times New Roman" w:cs="Times New Roman"/>
          <w:b/>
          <w:sz w:val="18"/>
          <w:szCs w:val="18"/>
        </w:rPr>
        <w:t>GÜZ</w:t>
      </w:r>
      <w:r w:rsidR="006D403B">
        <w:rPr>
          <w:rFonts w:ascii="Times New Roman" w:hAnsi="Times New Roman" w:cs="Times New Roman"/>
          <w:b/>
          <w:sz w:val="18"/>
          <w:szCs w:val="18"/>
        </w:rPr>
        <w:t xml:space="preserve"> DÖNEMİ 1. SINIF,</w:t>
      </w:r>
      <w:r w:rsidRPr="006D403B">
        <w:rPr>
          <w:rFonts w:ascii="Times New Roman" w:hAnsi="Times New Roman" w:cs="Times New Roman"/>
          <w:b/>
          <w:sz w:val="18"/>
          <w:szCs w:val="18"/>
        </w:rPr>
        <w:t xml:space="preserve"> 2. SINIF</w:t>
      </w:r>
      <w:r w:rsidR="00630067">
        <w:rPr>
          <w:rFonts w:ascii="Times New Roman" w:hAnsi="Times New Roman" w:cs="Times New Roman"/>
          <w:b/>
          <w:sz w:val="18"/>
          <w:szCs w:val="18"/>
        </w:rPr>
        <w:t xml:space="preserve">, </w:t>
      </w:r>
      <w:r w:rsidR="006D403B">
        <w:rPr>
          <w:rFonts w:ascii="Times New Roman" w:hAnsi="Times New Roman" w:cs="Times New Roman"/>
          <w:b/>
          <w:sz w:val="18"/>
          <w:szCs w:val="18"/>
        </w:rPr>
        <w:t>3. SINIF</w:t>
      </w:r>
      <w:r w:rsidR="00630067">
        <w:rPr>
          <w:rFonts w:ascii="Times New Roman" w:hAnsi="Times New Roman" w:cs="Times New Roman"/>
          <w:b/>
          <w:sz w:val="18"/>
          <w:szCs w:val="18"/>
        </w:rPr>
        <w:t xml:space="preserve"> ve 4. SINIF</w:t>
      </w:r>
      <w:r w:rsidRPr="006D403B">
        <w:rPr>
          <w:rFonts w:ascii="Times New Roman" w:hAnsi="Times New Roman" w:cs="Times New Roman"/>
          <w:b/>
          <w:sz w:val="18"/>
          <w:szCs w:val="18"/>
        </w:rPr>
        <w:t xml:space="preserve"> DERS PROGRAM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7"/>
        <w:gridCol w:w="1004"/>
        <w:gridCol w:w="1545"/>
        <w:gridCol w:w="1502"/>
        <w:gridCol w:w="1494"/>
        <w:gridCol w:w="1499"/>
        <w:gridCol w:w="345"/>
        <w:gridCol w:w="1471"/>
        <w:gridCol w:w="1540"/>
        <w:gridCol w:w="1543"/>
        <w:gridCol w:w="1540"/>
      </w:tblGrid>
      <w:tr w:rsidR="00FA4387" w:rsidRPr="0000641A" w:rsidTr="00686DBF">
        <w:trPr>
          <w:trHeight w:val="279"/>
        </w:trPr>
        <w:tc>
          <w:tcPr>
            <w:tcW w:w="315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349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537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08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09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22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09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0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19" w:type="pct"/>
            <w:vAlign w:val="center"/>
          </w:tcPr>
          <w:p w:rsidR="00FA4387" w:rsidRPr="0000641A" w:rsidRDefault="00FA4387" w:rsidP="00450E4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0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1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21" w:type="pct"/>
            <w:vAlign w:val="center"/>
          </w:tcPr>
          <w:p w:rsidR="00FA4387" w:rsidRPr="0000641A" w:rsidRDefault="00FA4387" w:rsidP="00450E4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1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2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20" w:type="pct"/>
            <w:vMerge w:val="restar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11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3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4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35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4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5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36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5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6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35" w:type="pct"/>
            <w:vAlign w:val="center"/>
          </w:tcPr>
          <w:p w:rsidR="00FA4387" w:rsidRPr="0000641A" w:rsidRDefault="00FA4387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6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7: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321341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  <w:bookmarkStart w:id="0" w:name="_GoBack"/>
            <w:bookmarkEnd w:id="0"/>
          </w:p>
        </w:tc>
      </w:tr>
      <w:tr w:rsidR="00FA4387" w:rsidRPr="0000641A" w:rsidTr="00686DBF">
        <w:trPr>
          <w:trHeight w:val="430"/>
        </w:trPr>
        <w:tc>
          <w:tcPr>
            <w:tcW w:w="315" w:type="pct"/>
            <w:vMerge w:val="restart"/>
            <w:textDirection w:val="btLr"/>
            <w:vAlign w:val="center"/>
          </w:tcPr>
          <w:p w:rsidR="00FA4387" w:rsidRPr="0000641A" w:rsidRDefault="00FA4387" w:rsidP="00492A50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349" w:type="pct"/>
            <w:vAlign w:val="center"/>
          </w:tcPr>
          <w:p w:rsidR="00FA4387" w:rsidRPr="0000641A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A4387" w:rsidRPr="0000641A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FA4387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br/>
            </w:r>
          </w:p>
          <w:p w:rsidR="00FA4387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</w:p>
          <w:p w:rsidR="00FA4387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</w:p>
          <w:p w:rsidR="00FA4387" w:rsidRPr="00782838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FA4387" w:rsidRPr="0000641A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A4387" w:rsidRPr="0000641A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FA4387" w:rsidRPr="0000641A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A4387" w:rsidRPr="00492A50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BDB1503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 xml:space="preserve">Sağlık </w:t>
            </w:r>
          </w:p>
          <w:p w:rsidR="00FA4387" w:rsidRPr="00492A50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Terminolojisi</w:t>
            </w:r>
          </w:p>
          <w:p w:rsidR="00FA4387" w:rsidRPr="00492A50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FA4387" w:rsidRPr="00492A50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BDB1503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Sağlık Terminolojisi</w:t>
            </w:r>
          </w:p>
          <w:p w:rsidR="00FA4387" w:rsidRPr="00492A50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FA4387" w:rsidRPr="008613CC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FA4387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:rsidR="00FA4387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:rsidR="00FA4387" w:rsidRDefault="00FA4387" w:rsidP="00492A5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  <w:p w:rsidR="00FA4387" w:rsidRPr="0000641A" w:rsidRDefault="00FA4387" w:rsidP="00492A5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yellow"/>
              </w:rPr>
            </w:pPr>
          </w:p>
        </w:tc>
      </w:tr>
      <w:tr w:rsidR="003F3B1E" w:rsidRPr="0000641A" w:rsidTr="00686DBF">
        <w:trPr>
          <w:trHeight w:val="1177"/>
        </w:trPr>
        <w:tc>
          <w:tcPr>
            <w:tcW w:w="315" w:type="pct"/>
            <w:vMerge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2009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B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n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Kimyası ve Analiz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.ALKAN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BDB2009 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n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Kimyası ve Analiz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BDB2009 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n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Kimyası ve Analiz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br/>
              <w:t>Lab. Uyg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5" w:type="pct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BDB2009 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n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Kimyası ve Analiz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br/>
              <w:t>Lab. Uy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</w:tr>
      <w:tr w:rsidR="000A24CA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3001 </w:t>
            </w:r>
          </w:p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Ana ve Çocuk Beslenmes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  <w:p w:rsidR="000A24CA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  <w:p w:rsidR="000A24CA" w:rsidRPr="004B63B3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B0F0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0A24C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3001 </w:t>
            </w:r>
          </w:p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Ana ve Çocuk Beslenmes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0A24C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3001 </w:t>
            </w:r>
          </w:p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Ana ve Çocuk Beslenmesi</w:t>
            </w:r>
          </w:p>
          <w:p w:rsidR="003C7AE7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Lab. Uyg.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0A24CA" w:rsidRPr="0000641A" w:rsidRDefault="000A24CA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3001 </w:t>
            </w:r>
          </w:p>
          <w:p w:rsidR="003C7AE7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Ana ve Çocuk Beslenmesi</w:t>
            </w:r>
          </w:p>
          <w:p w:rsidR="003C7AE7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Lab. Uyg.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0A24CA" w:rsidRPr="0000641A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A24C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0A24CA" w:rsidRPr="0000641A" w:rsidRDefault="000A24CA" w:rsidP="000A24C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A4387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FA4387" w:rsidRPr="0000641A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A4387" w:rsidRPr="0000641A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A4387" w:rsidRPr="0000641A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N</w:t>
            </w:r>
            <w:r w:rsidR="005E09F8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ÖNCÜL</w:t>
            </w:r>
          </w:p>
          <w:p w:rsidR="00FA4387" w:rsidRPr="0000641A" w:rsidRDefault="00FA4387" w:rsidP="00BD27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</w:p>
          <w:p w:rsidR="00FA4387" w:rsidRPr="0000641A" w:rsidRDefault="00FA4387" w:rsidP="00BD27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</w:p>
          <w:p w:rsidR="00FA4387" w:rsidRPr="0000641A" w:rsidRDefault="00FA4387" w:rsidP="00BD27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FA4387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</w:p>
          <w:p w:rsidR="00FA4387" w:rsidRPr="0000641A" w:rsidRDefault="00FA4387" w:rsidP="00BD27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FA4387" w:rsidRPr="0000641A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FA4387" w:rsidRPr="00492A50" w:rsidRDefault="00FA4387" w:rsidP="008E395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F3B1E" w:rsidRPr="0000641A" w:rsidTr="00686DBF">
        <w:trPr>
          <w:trHeight w:val="694"/>
        </w:trPr>
        <w:tc>
          <w:tcPr>
            <w:tcW w:w="315" w:type="pct"/>
            <w:vMerge w:val="restart"/>
            <w:textDirection w:val="btLr"/>
            <w:vAlign w:val="center"/>
          </w:tcPr>
          <w:p w:rsidR="003F3B1E" w:rsidRPr="0000641A" w:rsidRDefault="003F3B1E" w:rsidP="003F3B1E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Salı</w:t>
            </w:r>
          </w:p>
        </w:tc>
        <w:tc>
          <w:tcPr>
            <w:tcW w:w="349" w:type="pct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İM100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Temel Kimya</w:t>
            </w:r>
          </w:p>
          <w:p w:rsidR="00686DBF" w:rsidRDefault="00686DBF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KÜÇÜKAYDIN</w:t>
            </w:r>
          </w:p>
          <w:p w:rsidR="003F3B1E" w:rsidRPr="00D46658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İM100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Temel Kimya</w:t>
            </w:r>
          </w:p>
          <w:p w:rsidR="00686DBF" w:rsidRDefault="00686DBF" w:rsidP="00686D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KÜÇÜKAYDIN</w:t>
            </w:r>
          </w:p>
          <w:p w:rsidR="003F3B1E" w:rsidRPr="00D46658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İM100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Temel Kimy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(Lab.Uygulama)</w:t>
            </w:r>
          </w:p>
          <w:p w:rsidR="00686DBF" w:rsidRDefault="00686DBF" w:rsidP="00686D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KÜÇÜKAYDIN</w:t>
            </w:r>
          </w:p>
          <w:p w:rsidR="003F3B1E" w:rsidRPr="00D46658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KİM100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Temel Kimy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(Lab.Uygulama)</w:t>
            </w:r>
          </w:p>
          <w:p w:rsidR="00686DBF" w:rsidRDefault="00686DBF" w:rsidP="00686DB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KÜÇÜKAYDIN</w:t>
            </w:r>
          </w:p>
          <w:p w:rsidR="003F3B1E" w:rsidRPr="00D46658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1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lenme İlkeleri I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1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lenme İlkeleri I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1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lenme İlkeleri I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Lab.Uygulama)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  <w:p w:rsidR="003F3B1E" w:rsidRPr="00EA6879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1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lenme İlkeleri I</w:t>
            </w:r>
          </w:p>
          <w:p w:rsidR="003F3B1E" w:rsidRPr="0000641A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Lab. Uygulama)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3F3B1E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  <w:p w:rsidR="003F3B1E" w:rsidRPr="00EA6879" w:rsidRDefault="003F3B1E" w:rsidP="003F3B1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A4387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DB2001 Beslenme Biyokimyası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DB2001 Beslenme Biyokimyası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DB2001 Beslenme Biyokimyası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A4387" w:rsidRPr="00D46658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FA4387" w:rsidRPr="00D46658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FA4387" w:rsidRPr="00D46658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Pr="00D46658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A4387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5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Toplu Beslenme Sistemleri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5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Toplu Beslenme Sistemleri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5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Toplu Beslenme Sistemleri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5" w:type="pct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A4387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A4387" w:rsidRPr="00492A50" w:rsidRDefault="00FA4387" w:rsidP="003376D8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       BDB4009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 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</w:p>
          <w:p w:rsidR="00FA4387" w:rsidRPr="00492A50" w:rsidRDefault="00FA4387" w:rsidP="00BD27E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ALKAN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DALKAN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BDB4009 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</w:p>
          <w:p w:rsidR="00FA4387" w:rsidRPr="00492A50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FA4387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</w:p>
          <w:p w:rsidR="00FA4387" w:rsidRPr="0000641A" w:rsidRDefault="00FA4387" w:rsidP="003376D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FA4387" w:rsidRDefault="00FA4387" w:rsidP="003376D8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FA4387" w:rsidRDefault="00FA4387" w:rsidP="003376D8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</w:p>
          <w:p w:rsidR="00FA4387" w:rsidRPr="0000641A" w:rsidRDefault="00FA4387" w:rsidP="003376D8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F6784" w:rsidRPr="0000641A" w:rsidTr="00686DBF">
        <w:trPr>
          <w:trHeight w:val="279"/>
        </w:trPr>
        <w:tc>
          <w:tcPr>
            <w:tcW w:w="315" w:type="pct"/>
            <w:vMerge w:val="restart"/>
            <w:textDirection w:val="btLr"/>
            <w:vAlign w:val="center"/>
          </w:tcPr>
          <w:p w:rsidR="00CF6784" w:rsidRPr="0000641A" w:rsidRDefault="00CF6784" w:rsidP="00CF6784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Çarşamba</w:t>
            </w:r>
          </w:p>
        </w:tc>
        <w:tc>
          <w:tcPr>
            <w:tcW w:w="349" w:type="pct"/>
            <w:vAlign w:val="center"/>
          </w:tcPr>
          <w:p w:rsidR="00CF6784" w:rsidRPr="0000641A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CF6784" w:rsidRPr="00AD3F72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HEM1501 Histoloj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G. CONTUK</w:t>
            </w:r>
          </w:p>
          <w:p w:rsidR="00CF6784" w:rsidRPr="00AD3F72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CF6784" w:rsidRPr="00AD3F72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HEM1501 Histoloj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G. CONTUK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CF6784" w:rsidRPr="00F66259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CF6784" w:rsidRPr="00F66259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CF6784" w:rsidRPr="00F66259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CF6784" w:rsidRPr="0000641A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CF6784" w:rsidRPr="0000641A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CF6784" w:rsidRPr="00AD3F72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CF6784" w:rsidRPr="00AD3F72" w:rsidRDefault="00CF6784" w:rsidP="00CF678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1291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2007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Genel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Mikrobiyoloj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2007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Genel Mikrobiyoloji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.ÖNCÜ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BDB2007 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Genel Mikrobiyoloji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Lab. Uyg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2007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Genel Mikrobiyoloji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Lab. Uyg.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.ÖNCÜ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2507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 Besinlerin Muhafazası ve Depolam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 xml:space="preserve">BDB2507 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inlerin Muhafazası ve Depolam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5FB4">
              <w:rPr>
                <w:rFonts w:ascii="Times New Roman" w:hAnsi="Times New Roman" w:cs="Times New Roman"/>
                <w:sz w:val="16"/>
                <w:szCs w:val="16"/>
              </w:rPr>
              <w:t>BDB2501</w:t>
            </w:r>
          </w:p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5FB4">
              <w:rPr>
                <w:rFonts w:ascii="Times New Roman" w:hAnsi="Times New Roman" w:cs="Times New Roman"/>
                <w:sz w:val="16"/>
                <w:szCs w:val="16"/>
              </w:rPr>
              <w:t>Beslenme ve Diyetetikte Etik</w:t>
            </w:r>
            <w:r w:rsidRPr="00CC5FB4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</w:p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5FB4">
              <w:rPr>
                <w:rFonts w:ascii="Times New Roman" w:hAnsi="Times New Roman" w:cs="Times New Roman"/>
                <w:sz w:val="16"/>
                <w:szCs w:val="16"/>
              </w:rPr>
              <w:t>D: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35" w:type="pct"/>
            <w:vAlign w:val="center"/>
          </w:tcPr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5FB4">
              <w:rPr>
                <w:rFonts w:ascii="Times New Roman" w:hAnsi="Times New Roman" w:cs="Times New Roman"/>
                <w:sz w:val="16"/>
                <w:szCs w:val="16"/>
              </w:rPr>
              <w:t>BDB2501</w:t>
            </w:r>
          </w:p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5FB4">
              <w:rPr>
                <w:rFonts w:ascii="Times New Roman" w:hAnsi="Times New Roman" w:cs="Times New Roman"/>
                <w:sz w:val="16"/>
                <w:szCs w:val="16"/>
              </w:rPr>
              <w:t>Beslenme ve Diyetetikte Etik</w:t>
            </w:r>
            <w:r w:rsidRPr="00CC5FB4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</w:p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C5FB4">
              <w:rPr>
                <w:rFonts w:ascii="Times New Roman" w:hAnsi="Times New Roman" w:cs="Times New Roman"/>
                <w:sz w:val="16"/>
                <w:szCs w:val="16"/>
              </w:rPr>
              <w:t>D: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306F42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DB3509 Beslenme Eğitimi</w:t>
            </w:r>
            <w:r w:rsidRPr="008F1B20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8F1B20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DB3509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eslenme Eğitimi</w:t>
            </w:r>
            <w:r w:rsidRPr="008F1B20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8F1B20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9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lenme Ekoloji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9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eslenme Ekolojisi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306F42" w:rsidRPr="00CC5FB4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306F42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37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06F42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Pr="0000641A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</w:tc>
        <w:tc>
          <w:tcPr>
            <w:tcW w:w="535" w:type="pct"/>
            <w:vAlign w:val="center"/>
          </w:tcPr>
          <w:p w:rsidR="00306F42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40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  <w:p w:rsidR="00306F42" w:rsidRPr="0000641A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Dönem İçi Mesleki Uygulamala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</w:tc>
      </w:tr>
      <w:tr w:rsidR="00306F42" w:rsidRPr="0000641A" w:rsidTr="00686DBF">
        <w:trPr>
          <w:trHeight w:val="838"/>
        </w:trPr>
        <w:tc>
          <w:tcPr>
            <w:tcW w:w="315" w:type="pct"/>
            <w:vMerge w:val="restart"/>
            <w:textDirection w:val="btLr"/>
            <w:vAlign w:val="center"/>
          </w:tcPr>
          <w:p w:rsidR="00306F42" w:rsidRPr="0000641A" w:rsidRDefault="00306F42" w:rsidP="00306F42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349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306F42" w:rsidRPr="003F3615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 xml:space="preserve">BDB1005 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Sağlık Sosyolojis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E.ÜNER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D:6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 xml:space="preserve">BDB1005 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Sağlık Sosyolojis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E.ÜNER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D:6</w:t>
            </w:r>
          </w:p>
        </w:tc>
      </w:tr>
      <w:tr w:rsidR="00306F42" w:rsidRPr="0000641A" w:rsidTr="00686DBF">
        <w:trPr>
          <w:trHeight w:val="969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3F3615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 </w:t>
            </w:r>
            <w:r w:rsidRPr="003F3615">
              <w:rPr>
                <w:rFonts w:ascii="Times New Roman" w:hAnsi="Times New Roman" w:cs="Times New Roman"/>
                <w:sz w:val="16"/>
                <w:szCs w:val="16"/>
              </w:rPr>
              <w:t>BDB2005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F3615">
              <w:rPr>
                <w:rFonts w:ascii="Times New Roman" w:hAnsi="Times New Roman" w:cs="Times New Roman"/>
                <w:sz w:val="16"/>
                <w:szCs w:val="16"/>
              </w:rPr>
              <w:t xml:space="preserve"> Fizyoloji I</w:t>
            </w:r>
          </w:p>
          <w:p w:rsidR="00CF6784" w:rsidRDefault="00CF6784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F.BİLE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06F42" w:rsidRPr="003F3615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  <w:r w:rsidRPr="003F3615">
              <w:rPr>
                <w:rFonts w:ascii="Times New Roman" w:hAnsi="Times New Roman" w:cs="Times New Roman"/>
                <w:sz w:val="16"/>
                <w:szCs w:val="16"/>
              </w:rPr>
              <w:t>BDB2005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F3615">
              <w:rPr>
                <w:rFonts w:ascii="Times New Roman" w:hAnsi="Times New Roman" w:cs="Times New Roman"/>
                <w:sz w:val="16"/>
                <w:szCs w:val="16"/>
              </w:rPr>
              <w:t xml:space="preserve"> Fizyoloji I</w:t>
            </w:r>
          </w:p>
          <w:p w:rsidR="00CF6784" w:rsidRDefault="00CF6784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F.BİLE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06F42" w:rsidRPr="003F3615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3F3615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  <w:r w:rsidRPr="003F3615">
              <w:rPr>
                <w:rFonts w:ascii="Times New Roman" w:hAnsi="Times New Roman" w:cs="Times New Roman"/>
                <w:sz w:val="16"/>
                <w:szCs w:val="16"/>
              </w:rPr>
              <w:t>BDB2005</w:t>
            </w:r>
          </w:p>
          <w:p w:rsidR="00306F42" w:rsidRPr="003F3615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F3615">
              <w:rPr>
                <w:rFonts w:ascii="Times New Roman" w:hAnsi="Times New Roman" w:cs="Times New Roman"/>
                <w:sz w:val="16"/>
                <w:szCs w:val="16"/>
              </w:rPr>
              <w:t xml:space="preserve"> Fizyoloji I</w:t>
            </w:r>
          </w:p>
          <w:p w:rsidR="00CF6784" w:rsidRDefault="00CF6784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F.BİLEK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06F42" w:rsidRPr="003F3615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BDB2003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Anatomi 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F.BİLEK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BDB2003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Anatomi 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F.BİLEK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BDB2003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Anatomi I</w:t>
            </w:r>
            <w:r w:rsidRPr="00AD3F72">
              <w:rPr>
                <w:rFonts w:ascii="Times New Roman" w:hAnsi="Times New Roman" w:cs="Times New Roman"/>
                <w:sz w:val="16"/>
                <w:szCs w:val="16"/>
              </w:rPr>
              <w:br/>
              <w:t>F.BİLEK</w:t>
            </w:r>
          </w:p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AD3F72"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AD3F7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279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DB3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esleki İngilizce I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T.B. ÖZALP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Şube 1</w:t>
            </w:r>
          </w:p>
        </w:tc>
        <w:tc>
          <w:tcPr>
            <w:tcW w:w="52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DB3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esleki İngilizce I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T.B. ÖZALP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Şube 1</w:t>
            </w: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3511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 xml:space="preserve"> Mesleki İngilizce I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S.T.B. ÖZALP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Şube 2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3511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 xml:space="preserve"> Mesleki İngilizce I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S.T.B. ÖZALP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Şube 2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DB3501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 xml:space="preserve"> Besin Teknolojisi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N.ÖNCÜL</w:t>
            </w:r>
            <w:r w:rsidRPr="008F1B20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 xml:space="preserve">BDB3501 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Besin Teknolojisi</w:t>
            </w: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F1B20">
              <w:rPr>
                <w:rFonts w:ascii="Times New Roman" w:hAnsi="Times New Roman" w:cs="Times New Roman"/>
                <w:sz w:val="16"/>
                <w:szCs w:val="16"/>
              </w:rPr>
              <w:t>N.ÖNCÜL</w:t>
            </w:r>
            <w:r w:rsidRPr="008F1B20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</w:tc>
        <w:tc>
          <w:tcPr>
            <w:tcW w:w="5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tcBorders>
              <w:bottom w:val="single" w:sz="4" w:space="0" w:color="auto"/>
            </w:tcBorders>
            <w:vAlign w:val="center"/>
          </w:tcPr>
          <w:p w:rsidR="00306F42" w:rsidRPr="008F1B2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825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Merge w:val="restar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537" w:type="pct"/>
            <w:vMerge w:val="restar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DB451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Enteral ve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Parenteral Beslen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6</w:t>
            </w:r>
          </w:p>
        </w:tc>
        <w:tc>
          <w:tcPr>
            <w:tcW w:w="522" w:type="pct"/>
            <w:vMerge w:val="restar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DB451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Enteral ve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arenteral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eslen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6</w:t>
            </w:r>
          </w:p>
        </w:tc>
        <w:tc>
          <w:tcPr>
            <w:tcW w:w="519" w:type="pct"/>
            <w:vMerge w:val="restart"/>
            <w:shd w:val="clear" w:color="auto" w:fill="auto"/>
            <w:vAlign w:val="center"/>
          </w:tcPr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5169D">
              <w:rPr>
                <w:rFonts w:ascii="Times New Roman" w:hAnsi="Times New Roman" w:cs="Times New Roman"/>
                <w:sz w:val="16"/>
                <w:szCs w:val="16"/>
              </w:rPr>
              <w:t xml:space="preserve">BDB4501 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5169D">
              <w:rPr>
                <w:rFonts w:ascii="Times New Roman" w:hAnsi="Times New Roman" w:cs="Times New Roman"/>
                <w:sz w:val="16"/>
                <w:szCs w:val="16"/>
              </w:rPr>
              <w:t>Sporcu Beslenmesi</w:t>
            </w:r>
            <w:r w:rsidRPr="0025169D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6</w:t>
            </w:r>
          </w:p>
        </w:tc>
        <w:tc>
          <w:tcPr>
            <w:tcW w:w="521" w:type="pct"/>
            <w:vMerge w:val="restart"/>
            <w:shd w:val="clear" w:color="auto" w:fill="auto"/>
            <w:vAlign w:val="center"/>
          </w:tcPr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5169D">
              <w:rPr>
                <w:rFonts w:ascii="Times New Roman" w:hAnsi="Times New Roman" w:cs="Times New Roman"/>
                <w:sz w:val="16"/>
                <w:szCs w:val="16"/>
              </w:rPr>
              <w:t>BDB4501</w:t>
            </w:r>
          </w:p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25169D">
              <w:rPr>
                <w:rFonts w:ascii="Times New Roman" w:hAnsi="Times New Roman" w:cs="Times New Roman"/>
                <w:sz w:val="16"/>
                <w:szCs w:val="16"/>
              </w:rPr>
              <w:t xml:space="preserve"> Sporcu Beslenmesi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6</w:t>
            </w: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vMerge w:val="restart"/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 xml:space="preserve">B.B.GÖKCEN </w:t>
            </w:r>
          </w:p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D:3 (Şube 3)</w:t>
            </w:r>
          </w:p>
        </w:tc>
        <w:tc>
          <w:tcPr>
            <w:tcW w:w="535" w:type="pct"/>
            <w:vMerge w:val="restart"/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:3 (Şube 3)</w:t>
            </w:r>
          </w:p>
        </w:tc>
        <w:tc>
          <w:tcPr>
            <w:tcW w:w="5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:5 (Şube 2)</w:t>
            </w:r>
          </w:p>
        </w:tc>
        <w:tc>
          <w:tcPr>
            <w:tcW w:w="535" w:type="pct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N.ÖNCÜL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:5 (Şube 2)</w:t>
            </w:r>
          </w:p>
        </w:tc>
      </w:tr>
      <w:tr w:rsidR="00306F42" w:rsidRPr="0000641A" w:rsidTr="00686DBF">
        <w:trPr>
          <w:trHeight w:val="825"/>
        </w:trPr>
        <w:tc>
          <w:tcPr>
            <w:tcW w:w="315" w:type="pct"/>
            <w:vMerge/>
            <w:tcBorders>
              <w:bottom w:val="single" w:sz="4" w:space="0" w:color="auto"/>
            </w:tcBorders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3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25169D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C519C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8C519C" w:rsidRDefault="006C4CA5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7285F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D:3 (Şube 5)</w:t>
            </w:r>
          </w:p>
        </w:tc>
        <w:tc>
          <w:tcPr>
            <w:tcW w:w="535" w:type="pct"/>
            <w:tcBorders>
              <w:bottom w:val="single" w:sz="4" w:space="0" w:color="auto"/>
            </w:tcBorders>
            <w:vAlign w:val="center"/>
          </w:tcPr>
          <w:p w:rsidR="00306F42" w:rsidRDefault="006C4CA5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7285F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D:3 (Şube 5)</w:t>
            </w:r>
          </w:p>
          <w:p w:rsidR="006C4CA5" w:rsidRPr="008C519C" w:rsidRDefault="006C4CA5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279"/>
        </w:trPr>
        <w:tc>
          <w:tcPr>
            <w:tcW w:w="315" w:type="pct"/>
            <w:vMerge w:val="restart"/>
            <w:textDirection w:val="btLr"/>
            <w:vAlign w:val="center"/>
          </w:tcPr>
          <w:p w:rsidR="00306F42" w:rsidRPr="0000641A" w:rsidRDefault="00306F42" w:rsidP="00306F42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  <w:tc>
          <w:tcPr>
            <w:tcW w:w="34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E704E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7E704E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  <w:p w:rsidR="007E704E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7E704E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7E704E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7E704E" w:rsidRPr="0000641A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9D038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</w:rPr>
            </w:pPr>
          </w:p>
        </w:tc>
        <w:tc>
          <w:tcPr>
            <w:tcW w:w="52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9D038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B050"/>
                <w:sz w:val="16"/>
                <w:szCs w:val="16"/>
                <w:highlight w:val="darkCyan"/>
              </w:rPr>
            </w:pP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782838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</w:p>
        </w:tc>
        <w:tc>
          <w:tcPr>
            <w:tcW w:w="521" w:type="pct"/>
            <w:tcBorders>
              <w:bottom w:val="single" w:sz="4" w:space="0" w:color="auto"/>
            </w:tcBorders>
            <w:shd w:val="clear" w:color="auto" w:fill="auto"/>
          </w:tcPr>
          <w:p w:rsidR="00306F42" w:rsidRPr="00782838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highlight w:val="darkCyan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D46658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D46658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06F42" w:rsidRPr="00D46658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tcBorders>
              <w:bottom w:val="single" w:sz="4" w:space="0" w:color="auto"/>
            </w:tcBorders>
            <w:vAlign w:val="center"/>
          </w:tcPr>
          <w:p w:rsidR="00306F42" w:rsidRPr="00D46658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6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7E704E" w:rsidRPr="0000641A" w:rsidRDefault="007E704E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2</w:t>
            </w:r>
          </w:p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37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9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306F42" w:rsidRPr="00562168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1185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7 Hastalıklarda Diyet Tedavisi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22" w:type="pct"/>
            <w:shd w:val="clear" w:color="auto" w:fill="auto"/>
            <w:vAlign w:val="center"/>
          </w:tcPr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7 Hastalıklarda Diyet Tedavisi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B.B.GÖKCEN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:4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7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Hastalıklarda Diyet Tedavisi I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br/>
              <w:t>Lab. Uyg.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7</w:t>
            </w:r>
          </w:p>
          <w:p w:rsidR="00306F42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Hastalıklarda Diyet Tedavisi I</w:t>
            </w:r>
            <w:r w:rsidRPr="0000641A">
              <w:rPr>
                <w:rFonts w:ascii="Times New Roman" w:hAnsi="Times New Roman" w:cs="Times New Roman"/>
                <w:sz w:val="16"/>
                <w:szCs w:val="16"/>
              </w:rPr>
              <w:br/>
              <w:t>Lab. Uyg.</w:t>
            </w:r>
          </w:p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D:4</w:t>
            </w:r>
          </w:p>
        </w:tc>
        <w:tc>
          <w:tcPr>
            <w:tcW w:w="120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C7AE7" w:rsidRDefault="003C7AE7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3 Beslenme Durumu Saptama Yöntem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06F42" w:rsidRPr="00492A5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C7AE7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3 Beslenme Durumu Saptama Yöntem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06F42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3C7AE7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sz w:val="16"/>
                <w:szCs w:val="16"/>
              </w:rPr>
              <w:t>BDB3003 Beslenme Durumu Saptama Yöntemler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br/>
              <w:t>S.ERDEM</w:t>
            </w: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306F42" w:rsidRPr="00492A50" w:rsidRDefault="003C7AE7" w:rsidP="003C7AE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92A50">
              <w:rPr>
                <w:rFonts w:ascii="Times New Roman" w:hAnsi="Times New Roman" w:cs="Times New Roman"/>
                <w:sz w:val="16"/>
                <w:szCs w:val="16"/>
              </w:rPr>
              <w:t>D:5</w:t>
            </w:r>
          </w:p>
        </w:tc>
        <w:tc>
          <w:tcPr>
            <w:tcW w:w="535" w:type="pct"/>
            <w:vAlign w:val="center"/>
          </w:tcPr>
          <w:p w:rsidR="00306F42" w:rsidRPr="00492A50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306F42" w:rsidRPr="0000641A" w:rsidTr="00686DBF">
        <w:trPr>
          <w:trHeight w:val="1185"/>
        </w:trPr>
        <w:tc>
          <w:tcPr>
            <w:tcW w:w="315" w:type="pct"/>
            <w:vMerge/>
            <w:vAlign w:val="center"/>
          </w:tcPr>
          <w:p w:rsidR="00306F42" w:rsidRPr="0000641A" w:rsidRDefault="00306F42" w:rsidP="00306F42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9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2" w:type="pct"/>
            <w:shd w:val="clear" w:color="auto" w:fill="auto"/>
            <w:vAlign w:val="center"/>
          </w:tcPr>
          <w:p w:rsidR="00306F42" w:rsidRPr="00E04001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04001">
              <w:rPr>
                <w:rFonts w:ascii="Times New Roman" w:hAnsi="Times New Roman" w:cs="Times New Roman"/>
                <w:sz w:val="16"/>
                <w:szCs w:val="16"/>
              </w:rPr>
              <w:t>BDB4009</w:t>
            </w:r>
          </w:p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04001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T)</w:t>
            </w:r>
          </w:p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  <w:r w:rsidRPr="00E04001"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19" w:type="pct"/>
            <w:shd w:val="clear" w:color="auto" w:fill="auto"/>
            <w:vAlign w:val="center"/>
          </w:tcPr>
          <w:p w:rsidR="00306F42" w:rsidRPr="00E04001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04001">
              <w:rPr>
                <w:rFonts w:ascii="Times New Roman" w:hAnsi="Times New Roman" w:cs="Times New Roman"/>
                <w:sz w:val="16"/>
                <w:szCs w:val="16"/>
              </w:rPr>
              <w:t>BDB4009</w:t>
            </w:r>
          </w:p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04001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T)</w:t>
            </w:r>
          </w:p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  <w:r w:rsidRPr="00E04001"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306F42" w:rsidRPr="00E04001" w:rsidRDefault="00306F42" w:rsidP="00306F42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04001">
              <w:rPr>
                <w:rFonts w:ascii="Times New Roman" w:hAnsi="Times New Roman" w:cs="Times New Roman"/>
                <w:sz w:val="16"/>
                <w:szCs w:val="16"/>
              </w:rPr>
              <w:t>BDB4009</w:t>
            </w:r>
          </w:p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04001">
              <w:rPr>
                <w:rFonts w:ascii="Times New Roman" w:hAnsi="Times New Roman" w:cs="Times New Roman"/>
                <w:sz w:val="16"/>
                <w:szCs w:val="16"/>
              </w:rPr>
              <w:t>Dönem İçi Mesleki Uygulamalar 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T)</w:t>
            </w:r>
          </w:p>
          <w:p w:rsidR="00306F42" w:rsidRPr="00E04001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  <w:r w:rsidRPr="00E04001">
              <w:rPr>
                <w:rFonts w:ascii="Times New Roman" w:hAnsi="Times New Roman" w:cs="Times New Roman"/>
                <w:sz w:val="16"/>
                <w:szCs w:val="16"/>
              </w:rPr>
              <w:br/>
              <w:t>D:5</w:t>
            </w:r>
          </w:p>
        </w:tc>
        <w:tc>
          <w:tcPr>
            <w:tcW w:w="120" w:type="pct"/>
            <w:shd w:val="clear" w:color="auto" w:fill="auto"/>
            <w:vAlign w:val="center"/>
          </w:tcPr>
          <w:p w:rsidR="00306F42" w:rsidRPr="0000641A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306F42" w:rsidRPr="00B7285F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7285F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D:3 (Şube 4)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306F42" w:rsidRPr="00B7285F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7285F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F.YUR</w:t>
            </w:r>
            <w:r w:rsidRPr="00B7285F">
              <w:rPr>
                <w:rFonts w:ascii="Times New Roman" w:hAnsi="Times New Roman" w:cs="Times New Roman"/>
                <w:sz w:val="16"/>
                <w:szCs w:val="16"/>
              </w:rPr>
              <w:br/>
              <w:t>D:3 (Şube 4)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6C4CA5" w:rsidRPr="008C519C" w:rsidRDefault="006C4CA5" w:rsidP="006C4C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:3 (Şube 1)</w:t>
            </w:r>
          </w:p>
          <w:p w:rsidR="00306F42" w:rsidRPr="00B7285F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6C4CA5" w:rsidRPr="008C519C" w:rsidRDefault="006C4CA5" w:rsidP="006C4CA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C519C">
              <w:rPr>
                <w:rFonts w:ascii="Times New Roman" w:hAnsi="Times New Roman" w:cs="Times New Roman"/>
                <w:sz w:val="16"/>
                <w:szCs w:val="16"/>
              </w:rPr>
              <w:t>BDB4513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Proje ve Seminer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  <w:r w:rsidRPr="008C519C">
              <w:rPr>
                <w:rFonts w:ascii="Times New Roman" w:hAnsi="Times New Roman" w:cs="Times New Roman"/>
                <w:sz w:val="16"/>
                <w:szCs w:val="16"/>
              </w:rPr>
              <w:br/>
              <w:t>D:3 (Şube 1)</w:t>
            </w:r>
          </w:p>
          <w:p w:rsidR="00306F42" w:rsidRPr="00B7285F" w:rsidRDefault="00306F42" w:rsidP="00306F4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D143CF" w:rsidRDefault="00D143CF" w:rsidP="005B1C47">
      <w:pPr>
        <w:spacing w:after="0" w:line="240" w:lineRule="auto"/>
        <w:rPr>
          <w:b/>
          <w:sz w:val="18"/>
          <w:szCs w:val="18"/>
        </w:rPr>
      </w:pPr>
    </w:p>
    <w:p w:rsidR="00313158" w:rsidRDefault="00313158" w:rsidP="005B1C47">
      <w:pPr>
        <w:spacing w:after="0" w:line="240" w:lineRule="auto"/>
        <w:rPr>
          <w:b/>
          <w:sz w:val="18"/>
          <w:szCs w:val="18"/>
        </w:rPr>
      </w:pPr>
    </w:p>
    <w:p w:rsidR="00E6144E" w:rsidRDefault="00E6144E" w:rsidP="00E6144E">
      <w:pPr>
        <w:spacing w:after="0" w:line="240" w:lineRule="auto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► </w:t>
      </w:r>
      <w:r>
        <w:rPr>
          <w:rFonts w:ascii="Times New Roman" w:hAnsi="Times New Roman" w:cs="Times New Roman"/>
          <w:sz w:val="32"/>
          <w:szCs w:val="32"/>
          <w:u w:val="single"/>
        </w:rPr>
        <w:t>YÜZYÜZE Ders Programı</w:t>
      </w:r>
      <w:r w:rsidR="00351F19">
        <w:rPr>
          <w:rFonts w:ascii="Times New Roman" w:hAnsi="Times New Roman" w:cs="Times New Roman"/>
          <w:sz w:val="32"/>
          <w:szCs w:val="32"/>
          <w:u w:val="single"/>
        </w:rPr>
        <w:t xml:space="preserve"> </w:t>
      </w:r>
    </w:p>
    <w:p w:rsidR="005B1C47" w:rsidRDefault="005B1C47" w:rsidP="005B1C47">
      <w:pPr>
        <w:spacing w:after="0" w:line="240" w:lineRule="auto"/>
        <w:rPr>
          <w:b/>
          <w:sz w:val="18"/>
          <w:szCs w:val="18"/>
        </w:rPr>
      </w:pPr>
    </w:p>
    <w:sectPr w:rsidR="005B1C47" w:rsidSect="00D143CF">
      <w:pgSz w:w="15840" w:h="12240" w:orient="landscape" w:code="1"/>
      <w:pgMar w:top="568" w:right="720" w:bottom="720" w:left="720" w:header="709" w:footer="7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MDY2tDQ1MDQ1NDNX0lEKTi0uzszPAykwqgUAHAA6+ywAAAA="/>
  </w:docVars>
  <w:rsids>
    <w:rsidRoot w:val="00D143CF"/>
    <w:rsid w:val="000033F0"/>
    <w:rsid w:val="00003AD7"/>
    <w:rsid w:val="00004E1A"/>
    <w:rsid w:val="0000641A"/>
    <w:rsid w:val="00022FFD"/>
    <w:rsid w:val="0002609C"/>
    <w:rsid w:val="00026DAA"/>
    <w:rsid w:val="00035DDB"/>
    <w:rsid w:val="0004706A"/>
    <w:rsid w:val="000503FE"/>
    <w:rsid w:val="00056459"/>
    <w:rsid w:val="000627E0"/>
    <w:rsid w:val="00064EA1"/>
    <w:rsid w:val="000712BB"/>
    <w:rsid w:val="000744F9"/>
    <w:rsid w:val="00080344"/>
    <w:rsid w:val="000845D9"/>
    <w:rsid w:val="000845E4"/>
    <w:rsid w:val="00087E44"/>
    <w:rsid w:val="000963E0"/>
    <w:rsid w:val="000A0D40"/>
    <w:rsid w:val="000A0F32"/>
    <w:rsid w:val="000A24CA"/>
    <w:rsid w:val="000A2DAA"/>
    <w:rsid w:val="000A7EB5"/>
    <w:rsid w:val="000B58DD"/>
    <w:rsid w:val="000B6095"/>
    <w:rsid w:val="000C1EC7"/>
    <w:rsid w:val="000C2469"/>
    <w:rsid w:val="000C31ED"/>
    <w:rsid w:val="000D4006"/>
    <w:rsid w:val="000D420B"/>
    <w:rsid w:val="000E2796"/>
    <w:rsid w:val="000E76DA"/>
    <w:rsid w:val="000F48F4"/>
    <w:rsid w:val="00102EB7"/>
    <w:rsid w:val="00106BCB"/>
    <w:rsid w:val="00111D6C"/>
    <w:rsid w:val="0011206C"/>
    <w:rsid w:val="001210EB"/>
    <w:rsid w:val="00124A05"/>
    <w:rsid w:val="00131F0A"/>
    <w:rsid w:val="001340CE"/>
    <w:rsid w:val="001446EF"/>
    <w:rsid w:val="00144ACE"/>
    <w:rsid w:val="00152A48"/>
    <w:rsid w:val="00154EA0"/>
    <w:rsid w:val="001602E0"/>
    <w:rsid w:val="00161FEE"/>
    <w:rsid w:val="00164DE3"/>
    <w:rsid w:val="00177311"/>
    <w:rsid w:val="001814E2"/>
    <w:rsid w:val="00181674"/>
    <w:rsid w:val="00185B46"/>
    <w:rsid w:val="00191F54"/>
    <w:rsid w:val="001966B7"/>
    <w:rsid w:val="001A1552"/>
    <w:rsid w:val="001A2DC3"/>
    <w:rsid w:val="001C057F"/>
    <w:rsid w:val="001C266A"/>
    <w:rsid w:val="001C2B80"/>
    <w:rsid w:val="001C3002"/>
    <w:rsid w:val="001C79C0"/>
    <w:rsid w:val="001E24E7"/>
    <w:rsid w:val="001E3D49"/>
    <w:rsid w:val="001E628E"/>
    <w:rsid w:val="001E6AA5"/>
    <w:rsid w:val="001F4065"/>
    <w:rsid w:val="001F5878"/>
    <w:rsid w:val="001F5C4C"/>
    <w:rsid w:val="00203B9B"/>
    <w:rsid w:val="002048F4"/>
    <w:rsid w:val="00207986"/>
    <w:rsid w:val="002121DB"/>
    <w:rsid w:val="002135D2"/>
    <w:rsid w:val="00214FE1"/>
    <w:rsid w:val="00223353"/>
    <w:rsid w:val="00225551"/>
    <w:rsid w:val="00226F16"/>
    <w:rsid w:val="00235424"/>
    <w:rsid w:val="002409AA"/>
    <w:rsid w:val="00244167"/>
    <w:rsid w:val="00245508"/>
    <w:rsid w:val="00245690"/>
    <w:rsid w:val="002478AB"/>
    <w:rsid w:val="0025169D"/>
    <w:rsid w:val="0026045F"/>
    <w:rsid w:val="002610ED"/>
    <w:rsid w:val="00265FD8"/>
    <w:rsid w:val="00277ED8"/>
    <w:rsid w:val="00287440"/>
    <w:rsid w:val="002A2120"/>
    <w:rsid w:val="002A2999"/>
    <w:rsid w:val="002A347E"/>
    <w:rsid w:val="002A7F56"/>
    <w:rsid w:val="002B2387"/>
    <w:rsid w:val="002C0F1D"/>
    <w:rsid w:val="002C354C"/>
    <w:rsid w:val="002C6830"/>
    <w:rsid w:val="002C782B"/>
    <w:rsid w:val="002D2C69"/>
    <w:rsid w:val="002D3C82"/>
    <w:rsid w:val="002D6D59"/>
    <w:rsid w:val="002D76F9"/>
    <w:rsid w:val="002E2D50"/>
    <w:rsid w:val="002E3276"/>
    <w:rsid w:val="002E3769"/>
    <w:rsid w:val="002E4CA0"/>
    <w:rsid w:val="002E6EED"/>
    <w:rsid w:val="002E7E66"/>
    <w:rsid w:val="002F218E"/>
    <w:rsid w:val="002F688A"/>
    <w:rsid w:val="002F74B1"/>
    <w:rsid w:val="00302BEA"/>
    <w:rsid w:val="00306A24"/>
    <w:rsid w:val="00306F42"/>
    <w:rsid w:val="00310C34"/>
    <w:rsid w:val="0031275A"/>
    <w:rsid w:val="00313158"/>
    <w:rsid w:val="003137E8"/>
    <w:rsid w:val="00321341"/>
    <w:rsid w:val="00330B7B"/>
    <w:rsid w:val="003330CA"/>
    <w:rsid w:val="003351F2"/>
    <w:rsid w:val="00336B3C"/>
    <w:rsid w:val="003376D8"/>
    <w:rsid w:val="00337DC0"/>
    <w:rsid w:val="00342909"/>
    <w:rsid w:val="00345C9C"/>
    <w:rsid w:val="00351F19"/>
    <w:rsid w:val="00352907"/>
    <w:rsid w:val="0036046B"/>
    <w:rsid w:val="003615F7"/>
    <w:rsid w:val="003650E2"/>
    <w:rsid w:val="00365A9F"/>
    <w:rsid w:val="00366496"/>
    <w:rsid w:val="0038412A"/>
    <w:rsid w:val="00384608"/>
    <w:rsid w:val="00393814"/>
    <w:rsid w:val="003956D8"/>
    <w:rsid w:val="00396173"/>
    <w:rsid w:val="003A3A94"/>
    <w:rsid w:val="003A6F8A"/>
    <w:rsid w:val="003B217F"/>
    <w:rsid w:val="003B28F0"/>
    <w:rsid w:val="003C3A4F"/>
    <w:rsid w:val="003C7AE7"/>
    <w:rsid w:val="003D2066"/>
    <w:rsid w:val="003D50EB"/>
    <w:rsid w:val="003D5920"/>
    <w:rsid w:val="003E0562"/>
    <w:rsid w:val="003E4A0B"/>
    <w:rsid w:val="003E5CED"/>
    <w:rsid w:val="003F3615"/>
    <w:rsid w:val="003F3B1E"/>
    <w:rsid w:val="00401A73"/>
    <w:rsid w:val="00405465"/>
    <w:rsid w:val="00421C08"/>
    <w:rsid w:val="00426EAD"/>
    <w:rsid w:val="004275E7"/>
    <w:rsid w:val="004277E4"/>
    <w:rsid w:val="00427E8C"/>
    <w:rsid w:val="004364CD"/>
    <w:rsid w:val="00450E45"/>
    <w:rsid w:val="00472B82"/>
    <w:rsid w:val="00475072"/>
    <w:rsid w:val="00482B09"/>
    <w:rsid w:val="00482EE1"/>
    <w:rsid w:val="004876F2"/>
    <w:rsid w:val="00492A50"/>
    <w:rsid w:val="00496DB5"/>
    <w:rsid w:val="004A1B14"/>
    <w:rsid w:val="004A23A8"/>
    <w:rsid w:val="004A2444"/>
    <w:rsid w:val="004A4375"/>
    <w:rsid w:val="004A5BE7"/>
    <w:rsid w:val="004A732F"/>
    <w:rsid w:val="004B1D03"/>
    <w:rsid w:val="004B1D10"/>
    <w:rsid w:val="004B2BE7"/>
    <w:rsid w:val="004B31C3"/>
    <w:rsid w:val="004B63B3"/>
    <w:rsid w:val="004C4E3D"/>
    <w:rsid w:val="004D3B58"/>
    <w:rsid w:val="004D479E"/>
    <w:rsid w:val="004E0147"/>
    <w:rsid w:val="004E3571"/>
    <w:rsid w:val="004E65D9"/>
    <w:rsid w:val="004F1A24"/>
    <w:rsid w:val="00510DD9"/>
    <w:rsid w:val="00514388"/>
    <w:rsid w:val="00520A21"/>
    <w:rsid w:val="00530118"/>
    <w:rsid w:val="00532C0B"/>
    <w:rsid w:val="00543C11"/>
    <w:rsid w:val="00550D27"/>
    <w:rsid w:val="00554AD5"/>
    <w:rsid w:val="00562168"/>
    <w:rsid w:val="00562BAC"/>
    <w:rsid w:val="00563405"/>
    <w:rsid w:val="00566346"/>
    <w:rsid w:val="00571FE0"/>
    <w:rsid w:val="00580ABB"/>
    <w:rsid w:val="0058404D"/>
    <w:rsid w:val="00584AB8"/>
    <w:rsid w:val="00594DD4"/>
    <w:rsid w:val="005960B2"/>
    <w:rsid w:val="005A24BF"/>
    <w:rsid w:val="005B0DD6"/>
    <w:rsid w:val="005B1C47"/>
    <w:rsid w:val="005B301B"/>
    <w:rsid w:val="005B6611"/>
    <w:rsid w:val="005C0CB3"/>
    <w:rsid w:val="005C3DA6"/>
    <w:rsid w:val="005C64A8"/>
    <w:rsid w:val="005C6B29"/>
    <w:rsid w:val="005E09F8"/>
    <w:rsid w:val="005E3441"/>
    <w:rsid w:val="005E5B06"/>
    <w:rsid w:val="005E7A11"/>
    <w:rsid w:val="005F09E6"/>
    <w:rsid w:val="005F3865"/>
    <w:rsid w:val="005F4A23"/>
    <w:rsid w:val="006018F4"/>
    <w:rsid w:val="0060332C"/>
    <w:rsid w:val="0060734F"/>
    <w:rsid w:val="006225BF"/>
    <w:rsid w:val="00630067"/>
    <w:rsid w:val="0063248E"/>
    <w:rsid w:val="00635731"/>
    <w:rsid w:val="006419B0"/>
    <w:rsid w:val="00644B6B"/>
    <w:rsid w:val="0065236D"/>
    <w:rsid w:val="00666316"/>
    <w:rsid w:val="00667A63"/>
    <w:rsid w:val="00671648"/>
    <w:rsid w:val="00674739"/>
    <w:rsid w:val="00675359"/>
    <w:rsid w:val="00677D30"/>
    <w:rsid w:val="0068189E"/>
    <w:rsid w:val="00686DBF"/>
    <w:rsid w:val="0069097B"/>
    <w:rsid w:val="006947CD"/>
    <w:rsid w:val="00695759"/>
    <w:rsid w:val="006A1E11"/>
    <w:rsid w:val="006A4267"/>
    <w:rsid w:val="006A527A"/>
    <w:rsid w:val="006B1E76"/>
    <w:rsid w:val="006C32DD"/>
    <w:rsid w:val="006C450F"/>
    <w:rsid w:val="006C4CA5"/>
    <w:rsid w:val="006C59FD"/>
    <w:rsid w:val="006C688D"/>
    <w:rsid w:val="006D403B"/>
    <w:rsid w:val="006D4D1E"/>
    <w:rsid w:val="006D539C"/>
    <w:rsid w:val="006D7DE6"/>
    <w:rsid w:val="006E1E93"/>
    <w:rsid w:val="006E68BC"/>
    <w:rsid w:val="006F4003"/>
    <w:rsid w:val="007126B1"/>
    <w:rsid w:val="007162C9"/>
    <w:rsid w:val="007218E9"/>
    <w:rsid w:val="0072247D"/>
    <w:rsid w:val="00737C45"/>
    <w:rsid w:val="00740BCF"/>
    <w:rsid w:val="007439E7"/>
    <w:rsid w:val="00747334"/>
    <w:rsid w:val="00747E51"/>
    <w:rsid w:val="00750A3F"/>
    <w:rsid w:val="00750ABC"/>
    <w:rsid w:val="00751464"/>
    <w:rsid w:val="00751ECA"/>
    <w:rsid w:val="0075222C"/>
    <w:rsid w:val="00752E2B"/>
    <w:rsid w:val="00754173"/>
    <w:rsid w:val="007545EB"/>
    <w:rsid w:val="0076008B"/>
    <w:rsid w:val="00765A61"/>
    <w:rsid w:val="00765D5F"/>
    <w:rsid w:val="00780714"/>
    <w:rsid w:val="00781768"/>
    <w:rsid w:val="00782838"/>
    <w:rsid w:val="007856BF"/>
    <w:rsid w:val="00791788"/>
    <w:rsid w:val="007A3546"/>
    <w:rsid w:val="007A3824"/>
    <w:rsid w:val="007A439B"/>
    <w:rsid w:val="007A48BE"/>
    <w:rsid w:val="007B292B"/>
    <w:rsid w:val="007B61D3"/>
    <w:rsid w:val="007C5CFB"/>
    <w:rsid w:val="007C6062"/>
    <w:rsid w:val="007D0F17"/>
    <w:rsid w:val="007E3369"/>
    <w:rsid w:val="007E47CD"/>
    <w:rsid w:val="007E704E"/>
    <w:rsid w:val="007F37E5"/>
    <w:rsid w:val="007F4BB0"/>
    <w:rsid w:val="008001B2"/>
    <w:rsid w:val="00800874"/>
    <w:rsid w:val="00804788"/>
    <w:rsid w:val="008202D3"/>
    <w:rsid w:val="00827BAF"/>
    <w:rsid w:val="00840675"/>
    <w:rsid w:val="00842B88"/>
    <w:rsid w:val="00842D5F"/>
    <w:rsid w:val="00846EC1"/>
    <w:rsid w:val="00847FD0"/>
    <w:rsid w:val="0085091B"/>
    <w:rsid w:val="00850F9D"/>
    <w:rsid w:val="0085133C"/>
    <w:rsid w:val="008524D5"/>
    <w:rsid w:val="008545A7"/>
    <w:rsid w:val="008613CC"/>
    <w:rsid w:val="00862400"/>
    <w:rsid w:val="00863B43"/>
    <w:rsid w:val="008760DB"/>
    <w:rsid w:val="008A070B"/>
    <w:rsid w:val="008A3833"/>
    <w:rsid w:val="008A44EF"/>
    <w:rsid w:val="008A59A5"/>
    <w:rsid w:val="008A6B97"/>
    <w:rsid w:val="008B2B36"/>
    <w:rsid w:val="008B4E9C"/>
    <w:rsid w:val="008B7834"/>
    <w:rsid w:val="008C2584"/>
    <w:rsid w:val="008C2C3E"/>
    <w:rsid w:val="008C519C"/>
    <w:rsid w:val="008C525B"/>
    <w:rsid w:val="008E395E"/>
    <w:rsid w:val="008E3DF5"/>
    <w:rsid w:val="008E5BD4"/>
    <w:rsid w:val="008F19DD"/>
    <w:rsid w:val="008F1B20"/>
    <w:rsid w:val="008F3BD4"/>
    <w:rsid w:val="00904922"/>
    <w:rsid w:val="00904F65"/>
    <w:rsid w:val="0091034C"/>
    <w:rsid w:val="00914463"/>
    <w:rsid w:val="00915734"/>
    <w:rsid w:val="0092215B"/>
    <w:rsid w:val="009267AF"/>
    <w:rsid w:val="00927B84"/>
    <w:rsid w:val="00934930"/>
    <w:rsid w:val="00945BB6"/>
    <w:rsid w:val="00945C2A"/>
    <w:rsid w:val="00947564"/>
    <w:rsid w:val="00952567"/>
    <w:rsid w:val="009561BB"/>
    <w:rsid w:val="0096006C"/>
    <w:rsid w:val="0096011B"/>
    <w:rsid w:val="00960517"/>
    <w:rsid w:val="009658F1"/>
    <w:rsid w:val="00971FF8"/>
    <w:rsid w:val="00977652"/>
    <w:rsid w:val="009871E8"/>
    <w:rsid w:val="009A6F83"/>
    <w:rsid w:val="009B464A"/>
    <w:rsid w:val="009B50E3"/>
    <w:rsid w:val="009B59B8"/>
    <w:rsid w:val="009B7197"/>
    <w:rsid w:val="009C13B9"/>
    <w:rsid w:val="009C186B"/>
    <w:rsid w:val="009C32E5"/>
    <w:rsid w:val="009C4034"/>
    <w:rsid w:val="009D038A"/>
    <w:rsid w:val="009D3C68"/>
    <w:rsid w:val="009E1239"/>
    <w:rsid w:val="009F14EF"/>
    <w:rsid w:val="009F221E"/>
    <w:rsid w:val="009F36A5"/>
    <w:rsid w:val="009F4DC5"/>
    <w:rsid w:val="009F7AD2"/>
    <w:rsid w:val="00A02A13"/>
    <w:rsid w:val="00A04F7D"/>
    <w:rsid w:val="00A22E28"/>
    <w:rsid w:val="00A253A6"/>
    <w:rsid w:val="00A34820"/>
    <w:rsid w:val="00A4142B"/>
    <w:rsid w:val="00A43890"/>
    <w:rsid w:val="00A44BCF"/>
    <w:rsid w:val="00A44E96"/>
    <w:rsid w:val="00A4671B"/>
    <w:rsid w:val="00A50DE4"/>
    <w:rsid w:val="00A5562D"/>
    <w:rsid w:val="00A55A97"/>
    <w:rsid w:val="00A561DC"/>
    <w:rsid w:val="00A62A7D"/>
    <w:rsid w:val="00A64586"/>
    <w:rsid w:val="00A67920"/>
    <w:rsid w:val="00A713DF"/>
    <w:rsid w:val="00A71F06"/>
    <w:rsid w:val="00A724D6"/>
    <w:rsid w:val="00A73A62"/>
    <w:rsid w:val="00A82660"/>
    <w:rsid w:val="00A9020B"/>
    <w:rsid w:val="00A93390"/>
    <w:rsid w:val="00A9644B"/>
    <w:rsid w:val="00AA5374"/>
    <w:rsid w:val="00AA72BA"/>
    <w:rsid w:val="00AB72F8"/>
    <w:rsid w:val="00AC3C32"/>
    <w:rsid w:val="00AC4989"/>
    <w:rsid w:val="00AD0433"/>
    <w:rsid w:val="00AD3F72"/>
    <w:rsid w:val="00AE3131"/>
    <w:rsid w:val="00AE45A7"/>
    <w:rsid w:val="00AE6DCA"/>
    <w:rsid w:val="00AF757D"/>
    <w:rsid w:val="00AF780F"/>
    <w:rsid w:val="00B00713"/>
    <w:rsid w:val="00B03C2E"/>
    <w:rsid w:val="00B13B35"/>
    <w:rsid w:val="00B23210"/>
    <w:rsid w:val="00B2340D"/>
    <w:rsid w:val="00B32FC0"/>
    <w:rsid w:val="00B41C3E"/>
    <w:rsid w:val="00B44B8B"/>
    <w:rsid w:val="00B44D4A"/>
    <w:rsid w:val="00B46B24"/>
    <w:rsid w:val="00B62E4E"/>
    <w:rsid w:val="00B65847"/>
    <w:rsid w:val="00B706EE"/>
    <w:rsid w:val="00B7268E"/>
    <w:rsid w:val="00B7285F"/>
    <w:rsid w:val="00B72C35"/>
    <w:rsid w:val="00B74C7C"/>
    <w:rsid w:val="00B771B9"/>
    <w:rsid w:val="00B8241C"/>
    <w:rsid w:val="00B94694"/>
    <w:rsid w:val="00BB10EB"/>
    <w:rsid w:val="00BB2425"/>
    <w:rsid w:val="00BB611B"/>
    <w:rsid w:val="00BB6C90"/>
    <w:rsid w:val="00BC069D"/>
    <w:rsid w:val="00BC6E96"/>
    <w:rsid w:val="00BD043F"/>
    <w:rsid w:val="00BD27EB"/>
    <w:rsid w:val="00BD383B"/>
    <w:rsid w:val="00BD4557"/>
    <w:rsid w:val="00BE0EE8"/>
    <w:rsid w:val="00BE794D"/>
    <w:rsid w:val="00BF51D7"/>
    <w:rsid w:val="00BF56CC"/>
    <w:rsid w:val="00C02F6A"/>
    <w:rsid w:val="00C040F2"/>
    <w:rsid w:val="00C13D3B"/>
    <w:rsid w:val="00C17184"/>
    <w:rsid w:val="00C175A8"/>
    <w:rsid w:val="00C20415"/>
    <w:rsid w:val="00C21B61"/>
    <w:rsid w:val="00C24545"/>
    <w:rsid w:val="00C4080C"/>
    <w:rsid w:val="00C45268"/>
    <w:rsid w:val="00C46E0C"/>
    <w:rsid w:val="00C4730C"/>
    <w:rsid w:val="00C47BC1"/>
    <w:rsid w:val="00C51EAF"/>
    <w:rsid w:val="00C547C9"/>
    <w:rsid w:val="00C54830"/>
    <w:rsid w:val="00C555CE"/>
    <w:rsid w:val="00C627C9"/>
    <w:rsid w:val="00C66463"/>
    <w:rsid w:val="00C765E0"/>
    <w:rsid w:val="00C80D39"/>
    <w:rsid w:val="00C827CC"/>
    <w:rsid w:val="00C84862"/>
    <w:rsid w:val="00C95B84"/>
    <w:rsid w:val="00CA1D65"/>
    <w:rsid w:val="00CA236D"/>
    <w:rsid w:val="00CB354F"/>
    <w:rsid w:val="00CB5674"/>
    <w:rsid w:val="00CC0C07"/>
    <w:rsid w:val="00CC2573"/>
    <w:rsid w:val="00CC5D5C"/>
    <w:rsid w:val="00CC5FB4"/>
    <w:rsid w:val="00CD2A31"/>
    <w:rsid w:val="00CE1A9B"/>
    <w:rsid w:val="00CE612D"/>
    <w:rsid w:val="00CF1212"/>
    <w:rsid w:val="00CF1BF0"/>
    <w:rsid w:val="00CF38D9"/>
    <w:rsid w:val="00CF6784"/>
    <w:rsid w:val="00D03440"/>
    <w:rsid w:val="00D03954"/>
    <w:rsid w:val="00D053EB"/>
    <w:rsid w:val="00D143CF"/>
    <w:rsid w:val="00D17D8E"/>
    <w:rsid w:val="00D30B8A"/>
    <w:rsid w:val="00D45B2E"/>
    <w:rsid w:val="00D46658"/>
    <w:rsid w:val="00D550FB"/>
    <w:rsid w:val="00D575A7"/>
    <w:rsid w:val="00D63403"/>
    <w:rsid w:val="00D66E7F"/>
    <w:rsid w:val="00D8622C"/>
    <w:rsid w:val="00D948AD"/>
    <w:rsid w:val="00D95FC6"/>
    <w:rsid w:val="00D96EC6"/>
    <w:rsid w:val="00D970D5"/>
    <w:rsid w:val="00D977A5"/>
    <w:rsid w:val="00DA0E49"/>
    <w:rsid w:val="00DA4569"/>
    <w:rsid w:val="00DB13ED"/>
    <w:rsid w:val="00DB3578"/>
    <w:rsid w:val="00DC5DF3"/>
    <w:rsid w:val="00DD12AD"/>
    <w:rsid w:val="00DD15CF"/>
    <w:rsid w:val="00DD3E4C"/>
    <w:rsid w:val="00DE14AA"/>
    <w:rsid w:val="00DE189D"/>
    <w:rsid w:val="00DE7C9C"/>
    <w:rsid w:val="00DE7EAB"/>
    <w:rsid w:val="00DF05B2"/>
    <w:rsid w:val="00DF1471"/>
    <w:rsid w:val="00E04001"/>
    <w:rsid w:val="00E05788"/>
    <w:rsid w:val="00E32964"/>
    <w:rsid w:val="00E3638D"/>
    <w:rsid w:val="00E519DA"/>
    <w:rsid w:val="00E5501F"/>
    <w:rsid w:val="00E560F5"/>
    <w:rsid w:val="00E6144E"/>
    <w:rsid w:val="00E6576B"/>
    <w:rsid w:val="00E665D0"/>
    <w:rsid w:val="00E85B43"/>
    <w:rsid w:val="00E95B06"/>
    <w:rsid w:val="00E968D7"/>
    <w:rsid w:val="00EA0B8E"/>
    <w:rsid w:val="00EA45D8"/>
    <w:rsid w:val="00EA6879"/>
    <w:rsid w:val="00EB5948"/>
    <w:rsid w:val="00EC2B7C"/>
    <w:rsid w:val="00EC3EE5"/>
    <w:rsid w:val="00ED2059"/>
    <w:rsid w:val="00ED24CB"/>
    <w:rsid w:val="00ED3F3F"/>
    <w:rsid w:val="00ED5C37"/>
    <w:rsid w:val="00ED5FEE"/>
    <w:rsid w:val="00ED7940"/>
    <w:rsid w:val="00EE5625"/>
    <w:rsid w:val="00EF26C3"/>
    <w:rsid w:val="00EF5B21"/>
    <w:rsid w:val="00F013DD"/>
    <w:rsid w:val="00F06069"/>
    <w:rsid w:val="00F10D09"/>
    <w:rsid w:val="00F13DAD"/>
    <w:rsid w:val="00F14CA4"/>
    <w:rsid w:val="00F222AC"/>
    <w:rsid w:val="00F232FC"/>
    <w:rsid w:val="00F2495A"/>
    <w:rsid w:val="00F31DAB"/>
    <w:rsid w:val="00F33EA9"/>
    <w:rsid w:val="00F42546"/>
    <w:rsid w:val="00F44445"/>
    <w:rsid w:val="00F446DC"/>
    <w:rsid w:val="00F44B7C"/>
    <w:rsid w:val="00F50915"/>
    <w:rsid w:val="00F53DE1"/>
    <w:rsid w:val="00F560C1"/>
    <w:rsid w:val="00F57B7F"/>
    <w:rsid w:val="00F66259"/>
    <w:rsid w:val="00F71210"/>
    <w:rsid w:val="00F73B00"/>
    <w:rsid w:val="00F816AF"/>
    <w:rsid w:val="00F847F9"/>
    <w:rsid w:val="00F87766"/>
    <w:rsid w:val="00FA4387"/>
    <w:rsid w:val="00FA5C13"/>
    <w:rsid w:val="00FB07D8"/>
    <w:rsid w:val="00FB478E"/>
    <w:rsid w:val="00FB4B36"/>
    <w:rsid w:val="00FB531B"/>
    <w:rsid w:val="00FB7E7F"/>
    <w:rsid w:val="00FC37B9"/>
    <w:rsid w:val="00FD0292"/>
    <w:rsid w:val="00FD2A61"/>
    <w:rsid w:val="00FD6CC9"/>
    <w:rsid w:val="00FD7C1D"/>
    <w:rsid w:val="00FE2AFE"/>
    <w:rsid w:val="00FE37AF"/>
    <w:rsid w:val="00FE4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D46508"/>
  <w15:docId w15:val="{5540A82E-20C5-48B7-B5EB-702E35264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267"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4B31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31C3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82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dataa10</dc:creator>
  <cp:lastModifiedBy>msku</cp:lastModifiedBy>
  <cp:revision>14</cp:revision>
  <cp:lastPrinted>2021-07-01T10:18:00Z</cp:lastPrinted>
  <dcterms:created xsi:type="dcterms:W3CDTF">2023-07-17T10:56:00Z</dcterms:created>
  <dcterms:modified xsi:type="dcterms:W3CDTF">2023-09-21T07:15:00Z</dcterms:modified>
</cp:coreProperties>
</file>